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87C77" w:rsidRDefault="00273919" w:rsidP="00687C77">
      <w:pPr>
        <w:spacing w:after="0"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687C77">
        <w:rPr>
          <w:rFonts w:ascii="Times New Roman" w:hAnsi="Times New Roman" w:cs="Times New Roman"/>
          <w:b/>
          <w:sz w:val="28"/>
        </w:rPr>
        <w:t>Bruce Jolly</w:t>
      </w:r>
    </w:p>
    <w:p w:rsidR="00273919" w:rsidRPr="00687C77" w:rsidRDefault="00273919" w:rsidP="00687C77">
      <w:pPr>
        <w:spacing w:after="0" w:line="240" w:lineRule="auto"/>
        <w:jc w:val="center"/>
        <w:rPr>
          <w:rFonts w:ascii="Times New Roman" w:hAnsi="Times New Roman" w:cs="Times New Roman"/>
          <w:i/>
          <w:sz w:val="28"/>
        </w:rPr>
      </w:pPr>
      <w:r w:rsidRPr="00687C77">
        <w:rPr>
          <w:rFonts w:ascii="Times New Roman" w:hAnsi="Times New Roman" w:cs="Times New Roman"/>
          <w:i/>
          <w:sz w:val="28"/>
        </w:rPr>
        <w:t>Utility Worker / Plumber / Equipment Operator</w:t>
      </w:r>
    </w:p>
    <w:p w:rsidR="00273919" w:rsidRPr="00687C77" w:rsidRDefault="00273919" w:rsidP="00687C7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bjolly@wwrfresource.com</w:t>
      </w:r>
    </w:p>
    <w:p w:rsidR="00273919" w:rsidRPr="00687C77" w:rsidRDefault="00273919" w:rsidP="00687C7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Message:</w:t>
      </w:r>
      <w:r w:rsidRPr="00687C77">
        <w:rPr>
          <w:rFonts w:ascii="Times New Roman" w:hAnsi="Times New Roman" w:cs="Times New Roman"/>
        </w:rPr>
        <w:t xml:space="preserve"> (316) 265-5211 ext. 208</w:t>
      </w:r>
    </w:p>
    <w:p w:rsidR="00273919" w:rsidRPr="00687C77" w:rsidRDefault="00273919" w:rsidP="00687C77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401 S. Emporia, Wichita, KS 67202</w:t>
      </w:r>
    </w:p>
    <w:p w:rsidR="00273919" w:rsidRPr="00687C77" w:rsidRDefault="00273919" w:rsidP="00687C77">
      <w:pPr>
        <w:spacing w:before="100" w:beforeAutospacing="1" w:after="0" w:line="240" w:lineRule="auto"/>
        <w:rPr>
          <w:rFonts w:ascii="Times New Roman" w:hAnsi="Times New Roman" w:cs="Times New Roman"/>
          <w:b/>
        </w:rPr>
      </w:pPr>
      <w:r w:rsidRPr="00687C77">
        <w:rPr>
          <w:rFonts w:ascii="Times New Roman" w:hAnsi="Times New Roman" w:cs="Times New Roman"/>
          <w:b/>
        </w:rPr>
        <w:t>Summary of Qualifications</w:t>
      </w:r>
    </w:p>
    <w:p w:rsidR="00273919" w:rsidRPr="00687C77" w:rsidRDefault="00273919" w:rsidP="00687C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Over 20 years of experience as a General Contractor with knowledge in reading blue prints and design specifications.</w:t>
      </w:r>
    </w:p>
    <w:p w:rsidR="00273919" w:rsidRPr="00687C77" w:rsidRDefault="00273919" w:rsidP="00687C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Confident in ability to work according to written or verbal instructions, read blueprints and design specs, and understand operating instructions.</w:t>
      </w:r>
    </w:p>
    <w:p w:rsidR="00273919" w:rsidRPr="00687C77" w:rsidRDefault="00273919" w:rsidP="00687C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Extensive background operating heavy equipment: bulldozers, backhoes, bobcats, and loaders.</w:t>
      </w:r>
    </w:p>
    <w:p w:rsidR="00273919" w:rsidRPr="00687C77" w:rsidRDefault="00273919" w:rsidP="00687C7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Stringent believer in maintaining a safe work environment at all times.</w:t>
      </w:r>
    </w:p>
    <w:p w:rsidR="00273919" w:rsidRPr="00687C77" w:rsidRDefault="00273919" w:rsidP="00687C77">
      <w:pPr>
        <w:spacing w:before="100" w:beforeAutospacing="1" w:after="0" w:line="240" w:lineRule="auto"/>
        <w:rPr>
          <w:rFonts w:ascii="Times New Roman" w:hAnsi="Times New Roman" w:cs="Times New Roman"/>
          <w:b/>
        </w:rPr>
      </w:pPr>
      <w:r w:rsidRPr="00687C77">
        <w:rPr>
          <w:rFonts w:ascii="Times New Roman" w:hAnsi="Times New Roman" w:cs="Times New Roman"/>
          <w:b/>
        </w:rPr>
        <w:t>Skill Profile</w:t>
      </w:r>
    </w:p>
    <w:p w:rsidR="00273919" w:rsidRPr="00687C77" w:rsidRDefault="00273919" w:rsidP="00687C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Master carpenter, plumber, and electrician</w:t>
      </w:r>
    </w:p>
    <w:p w:rsidR="00273919" w:rsidRPr="00687C77" w:rsidRDefault="00273919" w:rsidP="00687C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OSHA Certified heavy equipment operator</w:t>
      </w:r>
    </w:p>
    <w:p w:rsidR="00273919" w:rsidRPr="00687C77" w:rsidRDefault="00273919" w:rsidP="00687C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Proficient at math and measurements</w:t>
      </w:r>
    </w:p>
    <w:p w:rsidR="00D32BE8" w:rsidRPr="00687C77" w:rsidRDefault="00D32BE8" w:rsidP="00687C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 xml:space="preserve">Hand, power, and pneumatic tools: </w:t>
      </w:r>
      <w:r w:rsidRPr="00687C77">
        <w:rPr>
          <w:rFonts w:ascii="Times New Roman" w:hAnsi="Times New Roman" w:cs="Times New Roman"/>
        </w:rPr>
        <w:br/>
        <w:t>Jack hammers, hand/power drain augers, wrenches, and torches</w:t>
      </w:r>
    </w:p>
    <w:p w:rsidR="00D32BE8" w:rsidRPr="00687C77" w:rsidRDefault="00D32BE8" w:rsidP="00687C7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 xml:space="preserve">Equipment service and maintenance: </w:t>
      </w:r>
      <w:r w:rsidRPr="00687C77">
        <w:rPr>
          <w:rFonts w:ascii="Times New Roman" w:hAnsi="Times New Roman" w:cs="Times New Roman"/>
        </w:rPr>
        <w:br/>
        <w:t>Forklifts 4,000 to 25,000 lbs., backhoes, trenchers, track hoe, bobcat, dozers, and dump trucks</w:t>
      </w:r>
    </w:p>
    <w:p w:rsidR="00687C77" w:rsidRPr="00687C77" w:rsidRDefault="00687C77" w:rsidP="00687C77">
      <w:pPr>
        <w:spacing w:before="100" w:beforeAutospacing="1" w:after="0" w:line="240" w:lineRule="auto"/>
        <w:rPr>
          <w:rFonts w:ascii="Times New Roman" w:hAnsi="Times New Roman" w:cs="Times New Roman"/>
          <w:b/>
        </w:rPr>
      </w:pPr>
      <w:r w:rsidRPr="00687C77">
        <w:rPr>
          <w:rFonts w:ascii="Times New Roman" w:hAnsi="Times New Roman" w:cs="Times New Roman"/>
          <w:b/>
        </w:rPr>
        <w:t>Professional Experience</w:t>
      </w:r>
    </w:p>
    <w:p w:rsidR="00687C77" w:rsidRPr="00687C77" w:rsidRDefault="00687C77" w:rsidP="00687C77">
      <w:pPr>
        <w:tabs>
          <w:tab w:val="left" w:pos="2880"/>
          <w:tab w:val="left" w:pos="5760"/>
        </w:tabs>
        <w:spacing w:before="100" w:beforeAutospacing="1"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Boiler Operator</w:t>
      </w:r>
      <w:r w:rsidRPr="00687C77">
        <w:rPr>
          <w:rFonts w:ascii="Times New Roman" w:hAnsi="Times New Roman" w:cs="Times New Roman"/>
        </w:rPr>
        <w:tab/>
        <w:t>State of Kansas</w:t>
      </w:r>
      <w:r w:rsidRPr="00687C77">
        <w:rPr>
          <w:rFonts w:ascii="Times New Roman" w:hAnsi="Times New Roman" w:cs="Times New Roman"/>
        </w:rPr>
        <w:tab/>
        <w:t>Lansing, KS</w:t>
      </w:r>
      <w:r w:rsidRPr="00687C77">
        <w:rPr>
          <w:rFonts w:ascii="Times New Roman" w:hAnsi="Times New Roman" w:cs="Times New Roman"/>
        </w:rPr>
        <w:tab/>
        <w:t>2016 – 2018</w:t>
      </w:r>
    </w:p>
    <w:p w:rsidR="00687C77" w:rsidRPr="00687C77" w:rsidRDefault="00687C77" w:rsidP="00687C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Monitored boiler equipment and indicators to detect evidence of operating problems.</w:t>
      </w:r>
    </w:p>
    <w:p w:rsidR="00687C77" w:rsidRPr="00687C77" w:rsidRDefault="00687C77" w:rsidP="00687C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Adjusted controls to generate specified electrical power or regulate power flow between stations.</w:t>
      </w:r>
    </w:p>
    <w:p w:rsidR="00687C77" w:rsidRPr="00687C77" w:rsidRDefault="00687C77" w:rsidP="00687C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Controlled power generating equipment: boilers, turbines, generators, and reactors.</w:t>
      </w:r>
    </w:p>
    <w:p w:rsidR="00687C77" w:rsidRPr="00687C77" w:rsidRDefault="00687C77" w:rsidP="00687C7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Performed water testing and chemical refills on tanks and water softeners.</w:t>
      </w:r>
    </w:p>
    <w:p w:rsidR="00687C77" w:rsidRPr="00687C77" w:rsidRDefault="00687C77" w:rsidP="00687C77">
      <w:pPr>
        <w:tabs>
          <w:tab w:val="left" w:pos="2880"/>
          <w:tab w:val="left" w:pos="5760"/>
        </w:tabs>
        <w:spacing w:before="100" w:beforeAutospacing="1"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Journeyman Plumber</w:t>
      </w:r>
      <w:r w:rsidRPr="00687C77">
        <w:rPr>
          <w:rFonts w:ascii="Times New Roman" w:hAnsi="Times New Roman" w:cs="Times New Roman"/>
        </w:rPr>
        <w:tab/>
        <w:t>Snake-N-Rooter</w:t>
      </w:r>
      <w:r w:rsidRPr="00687C77">
        <w:rPr>
          <w:rFonts w:ascii="Times New Roman" w:hAnsi="Times New Roman" w:cs="Times New Roman"/>
        </w:rPr>
        <w:tab/>
        <w:t>Topeka,</w:t>
      </w:r>
      <w:r>
        <w:rPr>
          <w:rFonts w:ascii="Times New Roman" w:hAnsi="Times New Roman" w:cs="Times New Roman"/>
        </w:rPr>
        <w:t xml:space="preserve"> </w:t>
      </w:r>
      <w:r w:rsidRPr="00687C77">
        <w:rPr>
          <w:rFonts w:ascii="Times New Roman" w:hAnsi="Times New Roman" w:cs="Times New Roman"/>
        </w:rPr>
        <w:t>KS</w:t>
      </w:r>
      <w:r w:rsidRPr="00687C77">
        <w:rPr>
          <w:rFonts w:ascii="Times New Roman" w:hAnsi="Times New Roman" w:cs="Times New Roman"/>
        </w:rPr>
        <w:tab/>
        <w:t>2014 – 2016</w:t>
      </w:r>
    </w:p>
    <w:p w:rsidR="00687C77" w:rsidRPr="00687C77" w:rsidRDefault="00687C77" w:rsidP="00687C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Supervised, coordinated, and scheduled activities for construction and extractive workers.</w:t>
      </w:r>
    </w:p>
    <w:p w:rsidR="00687C77" w:rsidRPr="00687C77" w:rsidRDefault="00687C77" w:rsidP="00687C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Assembled, installed, and repaired pipes, fittings, or fixtures for heating, water, and drainage systems.</w:t>
      </w:r>
    </w:p>
    <w:p w:rsidR="00687C77" w:rsidRPr="00687C77" w:rsidRDefault="00687C77" w:rsidP="00687C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 xml:space="preserve">Measured, cut, threaded, and bent pipe to required angles using cutters, benders, and </w:t>
      </w:r>
      <w:proofErr w:type="spellStart"/>
      <w:r w:rsidRPr="00687C77">
        <w:rPr>
          <w:rFonts w:ascii="Times New Roman" w:hAnsi="Times New Roman" w:cs="Times New Roman"/>
        </w:rPr>
        <w:t>threaders</w:t>
      </w:r>
      <w:proofErr w:type="spellEnd"/>
      <w:r w:rsidRPr="00687C77">
        <w:rPr>
          <w:rFonts w:ascii="Times New Roman" w:hAnsi="Times New Roman" w:cs="Times New Roman"/>
        </w:rPr>
        <w:t>.</w:t>
      </w:r>
    </w:p>
    <w:p w:rsidR="00687C77" w:rsidRPr="00687C77" w:rsidRDefault="00687C77" w:rsidP="00687C7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Studied building plans and inspected structures to asses material and equipment needs.</w:t>
      </w:r>
    </w:p>
    <w:p w:rsidR="00687C77" w:rsidRPr="00687C77" w:rsidRDefault="00687C77" w:rsidP="00687C77">
      <w:pPr>
        <w:tabs>
          <w:tab w:val="left" w:pos="2880"/>
          <w:tab w:val="left" w:pos="5760"/>
        </w:tabs>
        <w:spacing w:before="100" w:beforeAutospacing="1"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Line Installer</w:t>
      </w:r>
      <w:r w:rsidRPr="00687C77">
        <w:rPr>
          <w:rFonts w:ascii="Times New Roman" w:hAnsi="Times New Roman" w:cs="Times New Roman"/>
        </w:rPr>
        <w:tab/>
      </w:r>
      <w:proofErr w:type="spellStart"/>
      <w:r w:rsidRPr="00687C77">
        <w:rPr>
          <w:rFonts w:ascii="Times New Roman" w:hAnsi="Times New Roman" w:cs="Times New Roman"/>
        </w:rPr>
        <w:t>Torgeson</w:t>
      </w:r>
      <w:proofErr w:type="spellEnd"/>
      <w:r w:rsidRPr="00687C77">
        <w:rPr>
          <w:rFonts w:ascii="Times New Roman" w:hAnsi="Times New Roman" w:cs="Times New Roman"/>
        </w:rPr>
        <w:t xml:space="preserve"> Trenching, Inc.</w:t>
      </w:r>
      <w:r w:rsidRPr="00687C77">
        <w:rPr>
          <w:rFonts w:ascii="Times New Roman" w:hAnsi="Times New Roman" w:cs="Times New Roman"/>
        </w:rPr>
        <w:tab/>
        <w:t>Topeka, KS</w:t>
      </w:r>
      <w:r w:rsidRPr="00687C77">
        <w:rPr>
          <w:rFonts w:ascii="Times New Roman" w:hAnsi="Times New Roman" w:cs="Times New Roman"/>
        </w:rPr>
        <w:tab/>
        <w:t>2007 – 2011</w:t>
      </w:r>
    </w:p>
    <w:p w:rsidR="00687C77" w:rsidRPr="00687C77" w:rsidRDefault="00687C77" w:rsidP="00687C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bookmarkStart w:id="0" w:name="_GoBack"/>
      <w:r w:rsidRPr="00687C77">
        <w:rPr>
          <w:rFonts w:ascii="Times New Roman" w:hAnsi="Times New Roman" w:cs="Times New Roman"/>
        </w:rPr>
        <w:t>Installed and repaired telecommunications cable and fiber optics.</w:t>
      </w:r>
    </w:p>
    <w:p w:rsidR="00687C77" w:rsidRPr="00687C77" w:rsidRDefault="00687C77" w:rsidP="00687C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 xml:space="preserve">Traveled to customer premised to install, </w:t>
      </w:r>
      <w:r w:rsidR="000F5F68">
        <w:rPr>
          <w:rFonts w:ascii="Times New Roman" w:hAnsi="Times New Roman" w:cs="Times New Roman"/>
        </w:rPr>
        <w:t>maintain, and repair audio/video</w:t>
      </w:r>
      <w:r w:rsidRPr="00687C77">
        <w:rPr>
          <w:rFonts w:ascii="Times New Roman" w:hAnsi="Times New Roman" w:cs="Times New Roman"/>
        </w:rPr>
        <w:t xml:space="preserve"> reception equipment and accessories.</w:t>
      </w:r>
    </w:p>
    <w:p w:rsidR="00687C77" w:rsidRPr="00687C77" w:rsidRDefault="00687C77" w:rsidP="00687C77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</w:rPr>
        <w:t>Inspected and tested lines and cables, recording and analyzing test results to assess transmissions.</w:t>
      </w:r>
    </w:p>
    <w:bookmarkEnd w:id="0"/>
    <w:p w:rsidR="00687C77" w:rsidRPr="00687C77" w:rsidRDefault="00687C77" w:rsidP="00687C77">
      <w:pPr>
        <w:spacing w:before="100" w:beforeAutospacing="1" w:after="0" w:line="240" w:lineRule="auto"/>
        <w:rPr>
          <w:rFonts w:ascii="Times New Roman" w:hAnsi="Times New Roman" w:cs="Times New Roman"/>
          <w:b/>
        </w:rPr>
      </w:pPr>
      <w:r w:rsidRPr="00687C77">
        <w:rPr>
          <w:rFonts w:ascii="Times New Roman" w:hAnsi="Times New Roman" w:cs="Times New Roman"/>
          <w:b/>
        </w:rPr>
        <w:t>Additional Experience</w:t>
      </w:r>
    </w:p>
    <w:p w:rsidR="00687C77" w:rsidRPr="00687C77" w:rsidRDefault="00687C77" w:rsidP="00687C7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Roofer</w:t>
      </w:r>
      <w:r w:rsidRPr="00687C77">
        <w:rPr>
          <w:rFonts w:ascii="Times New Roman" w:hAnsi="Times New Roman" w:cs="Times New Roman"/>
        </w:rPr>
        <w:tab/>
        <w:t>J. B. Turner &amp; Sons Roofing</w:t>
      </w:r>
      <w:r w:rsidRPr="00687C77">
        <w:rPr>
          <w:rFonts w:ascii="Times New Roman" w:hAnsi="Times New Roman" w:cs="Times New Roman"/>
        </w:rPr>
        <w:tab/>
        <w:t>Topeka, KS</w:t>
      </w:r>
      <w:r w:rsidRPr="00687C77">
        <w:rPr>
          <w:rFonts w:ascii="Times New Roman" w:hAnsi="Times New Roman" w:cs="Times New Roman"/>
        </w:rPr>
        <w:tab/>
        <w:t>2011 – 2014</w:t>
      </w:r>
    </w:p>
    <w:p w:rsidR="00687C77" w:rsidRPr="00687C77" w:rsidRDefault="00687C77" w:rsidP="00687C7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Service Crew</w:t>
      </w:r>
      <w:r w:rsidRPr="00687C77">
        <w:rPr>
          <w:rFonts w:ascii="Times New Roman" w:hAnsi="Times New Roman" w:cs="Times New Roman"/>
        </w:rPr>
        <w:tab/>
        <w:t>Kansas Gas Service</w:t>
      </w:r>
      <w:r w:rsidRPr="00687C77">
        <w:rPr>
          <w:rFonts w:ascii="Times New Roman" w:hAnsi="Times New Roman" w:cs="Times New Roman"/>
        </w:rPr>
        <w:tab/>
        <w:t>Topeka, KS</w:t>
      </w:r>
      <w:r w:rsidRPr="00687C77">
        <w:rPr>
          <w:rFonts w:ascii="Times New Roman" w:hAnsi="Times New Roman" w:cs="Times New Roman"/>
        </w:rPr>
        <w:tab/>
        <w:t>1990 – 2007</w:t>
      </w:r>
    </w:p>
    <w:p w:rsidR="00687C77" w:rsidRPr="00687C77" w:rsidRDefault="00687C77" w:rsidP="00687C7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 w:rsidRPr="00687C77">
        <w:rPr>
          <w:rFonts w:ascii="Times New Roman" w:hAnsi="Times New Roman" w:cs="Times New Roman"/>
          <w:i/>
        </w:rPr>
        <w:t>Equipment Operator</w:t>
      </w:r>
      <w:r w:rsidRPr="00687C77">
        <w:rPr>
          <w:rFonts w:ascii="Times New Roman" w:hAnsi="Times New Roman" w:cs="Times New Roman"/>
        </w:rPr>
        <w:tab/>
        <w:t>Martin Marietta Aggregates</w:t>
      </w:r>
      <w:r w:rsidRPr="00687C77">
        <w:rPr>
          <w:rFonts w:ascii="Times New Roman" w:hAnsi="Times New Roman" w:cs="Times New Roman"/>
        </w:rPr>
        <w:tab/>
        <w:t>Topeka, KS</w:t>
      </w:r>
      <w:r w:rsidRPr="00687C77">
        <w:rPr>
          <w:rFonts w:ascii="Times New Roman" w:hAnsi="Times New Roman" w:cs="Times New Roman"/>
        </w:rPr>
        <w:tab/>
        <w:t>1985 – 1990</w:t>
      </w:r>
    </w:p>
    <w:sectPr w:rsidR="00687C77" w:rsidRPr="00687C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F36D7"/>
    <w:multiLevelType w:val="hybridMultilevel"/>
    <w:tmpl w:val="4F18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9707E9"/>
    <w:multiLevelType w:val="hybridMultilevel"/>
    <w:tmpl w:val="2986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8F92338"/>
    <w:multiLevelType w:val="hybridMultilevel"/>
    <w:tmpl w:val="CE60E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C834DA"/>
    <w:multiLevelType w:val="hybridMultilevel"/>
    <w:tmpl w:val="8C283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572697"/>
    <w:multiLevelType w:val="hybridMultilevel"/>
    <w:tmpl w:val="63EE2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4E37B3"/>
    <w:multiLevelType w:val="hybridMultilevel"/>
    <w:tmpl w:val="2D5C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TI2szQ2MzM3M7RQ0lEKTi0uzszPAykwrAUAS2ATgCwAAAA="/>
  </w:docVars>
  <w:rsids>
    <w:rsidRoot w:val="00273919"/>
    <w:rsid w:val="000F5F68"/>
    <w:rsid w:val="00273919"/>
    <w:rsid w:val="00522C52"/>
    <w:rsid w:val="00687C77"/>
    <w:rsid w:val="007E2073"/>
    <w:rsid w:val="00D3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9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2BE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391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2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-Inmate</cp:lastModifiedBy>
  <cp:revision>4</cp:revision>
  <cp:lastPrinted>2018-05-17T16:23:00Z</cp:lastPrinted>
  <dcterms:created xsi:type="dcterms:W3CDTF">2018-05-17T14:52:00Z</dcterms:created>
  <dcterms:modified xsi:type="dcterms:W3CDTF">2018-05-21T19:15:00Z</dcterms:modified>
</cp:coreProperties>
</file>